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B450B1" w14:textId="7C1330FF" w:rsidR="00604407" w:rsidRPr="001C2322" w:rsidRDefault="00FA5EA7" w:rsidP="00036402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Draw the projections of</w:t>
      </w:r>
      <w:r w:rsidR="00604407">
        <w:rPr>
          <w:lang w:val="en-US"/>
        </w:rPr>
        <w:t xml:space="preserve"> a</w:t>
      </w:r>
      <w:r>
        <w:rPr>
          <w:lang w:val="en-US"/>
        </w:rPr>
        <w:t xml:space="preserve"> regular pentagonal prism side of the base 30 mm and axis 55 </w:t>
      </w:r>
      <w:r w:rsidR="00604407">
        <w:rPr>
          <w:lang w:val="en-US"/>
        </w:rPr>
        <w:t>mm resting</w:t>
      </w:r>
      <w:r>
        <w:rPr>
          <w:lang w:val="en-US"/>
        </w:rPr>
        <w:t xml:space="preserve"> with its base on H P such that one of its rectangular faces is perpendicular to V P.</w:t>
      </w:r>
    </w:p>
    <w:p w14:paraId="346B0E83" w14:textId="52061A1A" w:rsidR="004741DC" w:rsidRPr="001C2322" w:rsidRDefault="00604407" w:rsidP="00604407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Draw the projections of a </w:t>
      </w:r>
      <w:r w:rsidR="00D23FC8">
        <w:rPr>
          <w:lang w:val="en-US"/>
        </w:rPr>
        <w:t xml:space="preserve">hexagonal </w:t>
      </w:r>
      <w:r>
        <w:rPr>
          <w:lang w:val="en-US"/>
        </w:rPr>
        <w:t xml:space="preserve">prism side of the base </w:t>
      </w:r>
      <w:r w:rsidR="00D23FC8">
        <w:rPr>
          <w:lang w:val="en-US"/>
        </w:rPr>
        <w:t>25</w:t>
      </w:r>
      <w:r>
        <w:rPr>
          <w:lang w:val="en-US"/>
        </w:rPr>
        <w:t xml:space="preserve"> mm and </w:t>
      </w:r>
      <w:r w:rsidR="00D23FC8">
        <w:rPr>
          <w:lang w:val="en-US"/>
        </w:rPr>
        <w:t>height</w:t>
      </w:r>
      <w:r>
        <w:rPr>
          <w:lang w:val="en-US"/>
        </w:rPr>
        <w:t xml:space="preserve"> 5</w:t>
      </w:r>
      <w:r w:rsidR="00D23FC8">
        <w:rPr>
          <w:lang w:val="en-US"/>
        </w:rPr>
        <w:t>0</w:t>
      </w:r>
      <w:r>
        <w:rPr>
          <w:lang w:val="en-US"/>
        </w:rPr>
        <w:t xml:space="preserve"> mm resting with its </w:t>
      </w:r>
      <w:r w:rsidR="00E02393">
        <w:rPr>
          <w:lang w:val="en-US"/>
        </w:rPr>
        <w:t xml:space="preserve">base </w:t>
      </w:r>
      <w:r>
        <w:rPr>
          <w:lang w:val="en-US"/>
        </w:rPr>
        <w:t>on H</w:t>
      </w:r>
      <w:r w:rsidR="00036402">
        <w:rPr>
          <w:lang w:val="en-US"/>
        </w:rPr>
        <w:t>.</w:t>
      </w:r>
      <w:r>
        <w:rPr>
          <w:lang w:val="en-US"/>
        </w:rPr>
        <w:t xml:space="preserve">P such that one of its rectangular faces is perpendicular </w:t>
      </w:r>
      <w:r w:rsidR="00036402">
        <w:rPr>
          <w:lang w:val="en-US"/>
        </w:rPr>
        <w:t>to V.</w:t>
      </w:r>
      <w:r>
        <w:rPr>
          <w:lang w:val="en-US"/>
        </w:rPr>
        <w:t>P.</w:t>
      </w:r>
    </w:p>
    <w:p w14:paraId="272668A5" w14:textId="2D797EEE" w:rsidR="00320FF9" w:rsidRPr="001C2322" w:rsidRDefault="00A46869" w:rsidP="001C2322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Draw the projections of a </w:t>
      </w:r>
      <w:r w:rsidR="009F3CE7">
        <w:rPr>
          <w:lang w:val="en-US"/>
        </w:rPr>
        <w:t>pentagonal pyramid</w:t>
      </w:r>
      <w:r w:rsidR="007F5A15">
        <w:rPr>
          <w:lang w:val="en-US"/>
        </w:rPr>
        <w:t>,</w:t>
      </w:r>
      <w:r>
        <w:rPr>
          <w:lang w:val="en-US"/>
        </w:rPr>
        <w:t xml:space="preserve"> side of the base </w:t>
      </w:r>
      <w:r w:rsidR="007F5A15">
        <w:rPr>
          <w:lang w:val="en-US"/>
        </w:rPr>
        <w:t>30</w:t>
      </w:r>
      <w:r>
        <w:rPr>
          <w:lang w:val="en-US"/>
        </w:rPr>
        <w:t xml:space="preserve"> mm and height </w:t>
      </w:r>
      <w:r w:rsidR="007F5A15">
        <w:rPr>
          <w:lang w:val="en-US"/>
        </w:rPr>
        <w:t>6</w:t>
      </w:r>
      <w:r>
        <w:rPr>
          <w:lang w:val="en-US"/>
        </w:rPr>
        <w:t xml:space="preserve">0 mm resting with its </w:t>
      </w:r>
      <w:r w:rsidR="00B61E6D">
        <w:rPr>
          <w:lang w:val="en-US"/>
        </w:rPr>
        <w:t>base on</w:t>
      </w:r>
      <w:r>
        <w:rPr>
          <w:lang w:val="en-US"/>
        </w:rPr>
        <w:t xml:space="preserve"> H.P such that one of </w:t>
      </w:r>
      <w:r w:rsidR="007F5A15">
        <w:rPr>
          <w:lang w:val="en-US"/>
        </w:rPr>
        <w:t>the edge</w:t>
      </w:r>
      <w:r w:rsidR="004F2EA5">
        <w:rPr>
          <w:lang w:val="en-US"/>
        </w:rPr>
        <w:t>s of the base</w:t>
      </w:r>
      <w:r>
        <w:rPr>
          <w:lang w:val="en-US"/>
        </w:rPr>
        <w:t xml:space="preserve"> perpendicular to V.P.</w:t>
      </w:r>
    </w:p>
    <w:p w14:paraId="4F8BB83A" w14:textId="06549F7F" w:rsidR="00A768F4" w:rsidRPr="001C2322" w:rsidRDefault="00F603F1" w:rsidP="001C2322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A hexagonal pyramid, side of the base 30 mm rest</w:t>
      </w:r>
      <w:r w:rsidR="00F030EA">
        <w:rPr>
          <w:lang w:val="en-US"/>
        </w:rPr>
        <w:t>s</w:t>
      </w:r>
      <w:r>
        <w:rPr>
          <w:lang w:val="en-US"/>
        </w:rPr>
        <w:t xml:space="preserve"> with its base on H.P</w:t>
      </w:r>
      <w:r w:rsidR="009F3CE7">
        <w:rPr>
          <w:lang w:val="en-US"/>
        </w:rPr>
        <w:t>.</w:t>
      </w:r>
      <w:r>
        <w:rPr>
          <w:lang w:val="en-US"/>
        </w:rPr>
        <w:t xml:space="preserve"> such that one of the </w:t>
      </w:r>
      <w:r w:rsidR="00907FEF">
        <w:rPr>
          <w:lang w:val="en-US"/>
        </w:rPr>
        <w:t>edges</w:t>
      </w:r>
      <w:r>
        <w:rPr>
          <w:lang w:val="en-US"/>
        </w:rPr>
        <w:t xml:space="preserve"> of the base </w:t>
      </w:r>
      <w:r w:rsidR="004D7C98">
        <w:rPr>
          <w:lang w:val="en-US"/>
        </w:rPr>
        <w:t xml:space="preserve">parallel </w:t>
      </w:r>
      <w:r w:rsidR="00BB1806">
        <w:rPr>
          <w:lang w:val="en-US"/>
        </w:rPr>
        <w:t>to</w:t>
      </w:r>
      <w:r w:rsidR="00667E62">
        <w:rPr>
          <w:lang w:val="en-US"/>
        </w:rPr>
        <w:t xml:space="preserve"> and </w:t>
      </w:r>
      <w:r w:rsidR="00BB1806">
        <w:rPr>
          <w:lang w:val="en-US"/>
        </w:rPr>
        <w:t xml:space="preserve">10 mm </w:t>
      </w:r>
      <w:r w:rsidR="00667E62">
        <w:rPr>
          <w:lang w:val="en-US"/>
        </w:rPr>
        <w:t>i</w:t>
      </w:r>
      <w:r w:rsidR="00BB1806">
        <w:rPr>
          <w:lang w:val="en-US"/>
        </w:rPr>
        <w:t>n</w:t>
      </w:r>
      <w:r w:rsidR="00667E62">
        <w:rPr>
          <w:lang w:val="en-US"/>
        </w:rPr>
        <w:t xml:space="preserve"> </w:t>
      </w:r>
      <w:r w:rsidR="00BB1806">
        <w:rPr>
          <w:lang w:val="en-US"/>
        </w:rPr>
        <w:t>front of</w:t>
      </w:r>
      <w:r>
        <w:rPr>
          <w:lang w:val="en-US"/>
        </w:rPr>
        <w:t xml:space="preserve"> V.P.</w:t>
      </w:r>
      <w:r w:rsidR="00BE72A7">
        <w:rPr>
          <w:lang w:val="en-US"/>
        </w:rPr>
        <w:t xml:space="preserve"> Draw its</w:t>
      </w:r>
      <w:r w:rsidR="00BE72A7" w:rsidRPr="00BE72A7">
        <w:rPr>
          <w:lang w:val="en-US"/>
        </w:rPr>
        <w:t xml:space="preserve"> </w:t>
      </w:r>
      <w:r w:rsidR="00BE72A7">
        <w:rPr>
          <w:lang w:val="en-US"/>
        </w:rPr>
        <w:t>projections.</w:t>
      </w:r>
    </w:p>
    <w:p w14:paraId="68E7F34F" w14:textId="3471B64D" w:rsidR="00907FEF" w:rsidRPr="0060079D" w:rsidRDefault="00115F08" w:rsidP="0060079D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A square prism, side of base 35 mm and height 50 mm</w:t>
      </w:r>
      <w:r w:rsidR="006B489A">
        <w:rPr>
          <w:lang w:val="en-US"/>
        </w:rPr>
        <w:t xml:space="preserve"> rests with its base on H.P. such that</w:t>
      </w:r>
      <w:r w:rsidR="008A09A3">
        <w:rPr>
          <w:lang w:val="en-US"/>
        </w:rPr>
        <w:t xml:space="preserve"> one of its rectangular faces is inclined at an </w:t>
      </w:r>
      <w:r w:rsidR="00F80E46">
        <w:rPr>
          <w:lang w:val="en-US"/>
        </w:rPr>
        <w:t xml:space="preserve">angle of 30 </w:t>
      </w:r>
      <w:r w:rsidR="00F80E46" w:rsidRPr="00B61E6D">
        <w:rPr>
          <w:vertAlign w:val="superscript"/>
          <w:lang w:val="en-US"/>
        </w:rPr>
        <w:t>o</w:t>
      </w:r>
      <w:r w:rsidR="00F80E46">
        <w:rPr>
          <w:lang w:val="en-US"/>
        </w:rPr>
        <w:t xml:space="preserve"> to V.P. draw its projections</w:t>
      </w:r>
      <w:r w:rsidR="00907FEF">
        <w:rPr>
          <w:lang w:val="en-US"/>
        </w:rPr>
        <w:t>.</w:t>
      </w:r>
      <w:bookmarkStart w:id="0" w:name="_GoBack"/>
      <w:bookmarkEnd w:id="0"/>
    </w:p>
    <w:sectPr w:rsidR="00907FEF" w:rsidRPr="0060079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1A3876"/>
    <w:multiLevelType w:val="hybridMultilevel"/>
    <w:tmpl w:val="BEA69D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LQwNjU3M7cwMjNV0lEKTi0uzszPAykwrQUAs9lCGiwAAAA="/>
  </w:docVars>
  <w:rsids>
    <w:rsidRoot w:val="00FA5EA7"/>
    <w:rsid w:val="00036402"/>
    <w:rsid w:val="000879B7"/>
    <w:rsid w:val="000F2B4C"/>
    <w:rsid w:val="00115F08"/>
    <w:rsid w:val="001260AA"/>
    <w:rsid w:val="00142C89"/>
    <w:rsid w:val="001C2322"/>
    <w:rsid w:val="002E17F9"/>
    <w:rsid w:val="00306242"/>
    <w:rsid w:val="00320FF9"/>
    <w:rsid w:val="003B7D95"/>
    <w:rsid w:val="00403BA3"/>
    <w:rsid w:val="00406A98"/>
    <w:rsid w:val="004741DC"/>
    <w:rsid w:val="004D7C98"/>
    <w:rsid w:val="004F2EA5"/>
    <w:rsid w:val="00563258"/>
    <w:rsid w:val="0060079D"/>
    <w:rsid w:val="00604407"/>
    <w:rsid w:val="00637080"/>
    <w:rsid w:val="00667E62"/>
    <w:rsid w:val="006B489A"/>
    <w:rsid w:val="00717C57"/>
    <w:rsid w:val="007F5A15"/>
    <w:rsid w:val="008A09A3"/>
    <w:rsid w:val="00907FEF"/>
    <w:rsid w:val="009840D2"/>
    <w:rsid w:val="009F3CE7"/>
    <w:rsid w:val="00A46869"/>
    <w:rsid w:val="00A768F4"/>
    <w:rsid w:val="00A91A38"/>
    <w:rsid w:val="00AA0F7C"/>
    <w:rsid w:val="00B61E6D"/>
    <w:rsid w:val="00B87B3C"/>
    <w:rsid w:val="00BB1806"/>
    <w:rsid w:val="00BE72A7"/>
    <w:rsid w:val="00D23FC8"/>
    <w:rsid w:val="00DA493B"/>
    <w:rsid w:val="00DE18C5"/>
    <w:rsid w:val="00E02393"/>
    <w:rsid w:val="00E62060"/>
    <w:rsid w:val="00F030EA"/>
    <w:rsid w:val="00F37E96"/>
    <w:rsid w:val="00F603F1"/>
    <w:rsid w:val="00F80E46"/>
    <w:rsid w:val="00FA5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B0F1C"/>
  <w15:chartTrackingRefBased/>
  <w15:docId w15:val="{39BF5D8F-7C31-4F07-A48A-ED2CAB3B9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color w:val="000000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E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B79954A41C7EA4A81527F6F1505CDEE" ma:contentTypeVersion="8" ma:contentTypeDescription="Create a new document." ma:contentTypeScope="" ma:versionID="990c7dcb11a567ee7c01b5a564f16bb1">
  <xsd:schema xmlns:xsd="http://www.w3.org/2001/XMLSchema" xmlns:xs="http://www.w3.org/2001/XMLSchema" xmlns:p="http://schemas.microsoft.com/office/2006/metadata/properties" xmlns:ns2="2bdcdaa4-e556-470a-aca7-7d4e10729729" targetNamespace="http://schemas.microsoft.com/office/2006/metadata/properties" ma:root="true" ma:fieldsID="72beef5176ea62b4338631656110abe2" ns2:_="">
    <xsd:import namespace="2bdcdaa4-e556-470a-aca7-7d4e107297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dcdaa4-e556-470a-aca7-7d4e107297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D8B199-96F2-4C71-A36C-8B8025CF57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3522E6-C0C5-42D1-8A3A-D5018DD0A5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B933614-3DED-409B-9512-39DC859DB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dcdaa4-e556-470a-aca7-7d4e107297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32</Words>
  <Characters>754</Characters>
  <Application>Microsoft Office Word</Application>
  <DocSecurity>0</DocSecurity>
  <Lines>6</Lines>
  <Paragraphs>1</Paragraphs>
  <ScaleCrop>false</ScaleCrop>
  <Company/>
  <LinksUpToDate>false</LinksUpToDate>
  <CharactersWithSpaces>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jv</dc:creator>
  <cp:keywords/>
  <dc:description/>
  <cp:lastModifiedBy>Microsoft account</cp:lastModifiedBy>
  <cp:revision>44</cp:revision>
  <dcterms:created xsi:type="dcterms:W3CDTF">2021-10-18T06:23:00Z</dcterms:created>
  <dcterms:modified xsi:type="dcterms:W3CDTF">2021-10-21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B79954A41C7EA4A81527F6F1505CDEE</vt:lpwstr>
  </property>
</Properties>
</file>